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:rsidR="00BE13CD" w:rsidRPr="00960669" w:rsidRDefault="00EE7E39" w:rsidP="00EE7E39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 xml:space="preserve">                 Wel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:rsidR="00BE13CD" w:rsidRPr="00960669" w:rsidRDefault="00EE7E39" w:rsidP="00EE7E39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 xml:space="preserve">                 Weld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EE7E39" w:rsidRDefault="00BE13CD" w:rsidP="00EE7E3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E7E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EE7E39" w:rsidRDefault="00BE13CD" w:rsidP="00EE7E3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EE7E39" w:rsidRDefault="00BE13CD" w:rsidP="00EE7E3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E7E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E7E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E7E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EE7E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EE7E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EE7E39" w:rsidRDefault="00BE13CD" w:rsidP="00EE7E3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EE7E39" w:rsidRDefault="00BE13CD" w:rsidP="00EE7E3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E7E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EE7E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EE7E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EE7E39" w:rsidRPr="00EE7E39" w:rsidRDefault="00EE7E39" w:rsidP="00EE7E39">
                            <w:pPr>
                              <w:spacing w:line="276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n response to your job ad advertised in the *** for the post of a new Welder, I am writing this letter. As per my knowledge, *** has been a pioneer in quality service and is a leader in all welding services, and this is one of the main qualities of your company that I have always admired and wanted to work for. I am confident that my skills and abilities, which I’ve honed during my three years of experience as a Welder can be a significant asset to your organization.</w:t>
                            </w:r>
                          </w:p>
                          <w:p w:rsidR="00EE7E39" w:rsidRPr="00EE7E39" w:rsidRDefault="00EE7E39" w:rsidP="00EE7E39">
                            <w:pPr>
                              <w:spacing w:line="276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ver the years, I have worked at *** as a Welder, where I have honed my skills, such as surgery welding, analysis of products, and accuracy.  Despite being committed to work, throughout my career, I have also always given priority to </w:t>
                            </w: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e</w:t>
                            </w: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s well as my teammates' health and safety at the workplace which earned me an *** award in the *** year. </w:t>
                            </w:r>
                          </w:p>
                          <w:p w:rsidR="00EE7E39" w:rsidRPr="00EE7E39" w:rsidRDefault="00EE7E39" w:rsidP="00EE7E39">
                            <w:pPr>
                              <w:tabs>
                                <w:tab w:val="right" w:pos="9026"/>
                              </w:tabs>
                              <w:spacing w:line="276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ing said this, I would like to present below some of the highlights of my qualifications:</w:t>
                            </w: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:rsidR="00EE7E39" w:rsidRPr="00EE7E39" w:rsidRDefault="00EE7E39" w:rsidP="00EE7E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right" w:pos="9026"/>
                              </w:tabs>
                              <w:spacing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mastered the principles, techniques, and tools of various forms of welding.</w:t>
                            </w:r>
                          </w:p>
                          <w:p w:rsidR="00EE7E39" w:rsidRPr="00EE7E39" w:rsidRDefault="00EE7E39" w:rsidP="00EE7E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right" w:pos="9026"/>
                              </w:tabs>
                              <w:spacing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have </w:t>
                            </w:r>
                            <w:proofErr w:type="spellStart"/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nalyzed</w:t>
                            </w:r>
                            <w:proofErr w:type="spellEnd"/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designs and diagrams routinely to make the designers' blueprints a reality.</w:t>
                            </w:r>
                          </w:p>
                          <w:p w:rsidR="00EE7E39" w:rsidRPr="00EE7E39" w:rsidRDefault="00EE7E39" w:rsidP="00EE7E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right" w:pos="9026"/>
                              </w:tabs>
                              <w:spacing w:line="276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earned welding certification from *******.</w:t>
                            </w:r>
                          </w:p>
                          <w:p w:rsidR="00EE7E39" w:rsidRPr="00EE7E39" w:rsidRDefault="00EE7E39" w:rsidP="00EE7E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right" w:pos="9026"/>
                              </w:tabs>
                              <w:spacing w:line="276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e to the quality and quantity of production I achieve, I constantly got pay raises in my previous job.</w:t>
                            </w:r>
                          </w:p>
                          <w:p w:rsidR="00EE7E39" w:rsidRPr="00EE7E39" w:rsidRDefault="00EE7E39" w:rsidP="00EE7E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right" w:pos="9026"/>
                              </w:tabs>
                              <w:spacing w:line="276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am known for </w:t>
                            </w:r>
                            <w:proofErr w:type="spellStart"/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nalyzing</w:t>
                            </w:r>
                            <w:proofErr w:type="spellEnd"/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d selecting source metals without making any compromise on the quality yet within the stipulated budget.</w:t>
                            </w:r>
                          </w:p>
                          <w:p w:rsidR="00EE7E39" w:rsidRPr="00EE7E39" w:rsidRDefault="00EE7E39" w:rsidP="00EE7E39">
                            <w:pPr>
                              <w:tabs>
                                <w:tab w:val="right" w:pos="9026"/>
                              </w:tabs>
                              <w:spacing w:line="276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proven ability to deliver quality output, as well as work in a dedicated manner, will contribute immensely to the success of ***.</w:t>
                            </w:r>
                          </w:p>
                          <w:p w:rsidR="00EE7E39" w:rsidRPr="00EE7E39" w:rsidRDefault="00EE7E39" w:rsidP="00EE7E39">
                            <w:pPr>
                              <w:tabs>
                                <w:tab w:val="right" w:pos="9026"/>
                              </w:tabs>
                              <w:spacing w:line="276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Looking forward to speaking with you soon. Thank you for your time and consideration.</w:t>
                            </w:r>
                          </w:p>
                          <w:p w:rsidR="00EE7E39" w:rsidRPr="00EE7E39" w:rsidRDefault="00EE7E39" w:rsidP="00EE7E39">
                            <w:pPr>
                              <w:tabs>
                                <w:tab w:val="right" w:pos="9026"/>
                              </w:tabs>
                              <w:spacing w:after="0" w:line="276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EE7E39" w:rsidRPr="00EE7E39" w:rsidRDefault="00EE7E39" w:rsidP="00EE7E39">
                            <w:pPr>
                              <w:tabs>
                                <w:tab w:val="right" w:pos="9026"/>
                              </w:tabs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E7E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2616A5" w:rsidRPr="00EE7E39" w:rsidRDefault="002616A5" w:rsidP="00EE7E3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EE7E39" w:rsidRDefault="00960669" w:rsidP="00EE7E39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EE7E39" w:rsidRDefault="00BE13CD" w:rsidP="00EE7E3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E7E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EE7E39" w:rsidRDefault="00BE13CD" w:rsidP="00EE7E3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EE7E39" w:rsidRDefault="00BE13CD" w:rsidP="00EE7E3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E7E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E7E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E7E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EE7E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EE7E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EE7E39" w:rsidRDefault="00BE13CD" w:rsidP="00EE7E3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EE7E39" w:rsidRDefault="00BE13CD" w:rsidP="00EE7E3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E7E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EE7E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EE7E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EE7E39" w:rsidRPr="00EE7E39" w:rsidRDefault="00EE7E39" w:rsidP="00EE7E39">
                      <w:pPr>
                        <w:spacing w:line="276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n response to your job ad advertised in the *** for the post of a new Welder, I am writing this letter. As per my knowledge, *** has been a pioneer in quality service and is a leader in all welding services, and this is one of the main qualities of your company that I have always admired and wanted to work for. I am confident that my skills and abilities, which I’ve honed during my three years of experience as a Welder can be a significant asset to your organization.</w:t>
                      </w:r>
                    </w:p>
                    <w:p w:rsidR="00EE7E39" w:rsidRPr="00EE7E39" w:rsidRDefault="00EE7E39" w:rsidP="00EE7E39">
                      <w:pPr>
                        <w:spacing w:line="276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Over the years, I have worked at *** as a Welder, where I have honed my skills, such as surgery welding, analysis of products, and accuracy.  Despite being committed to work, throughout my career, I have also always given priority to </w:t>
                      </w: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me</w:t>
                      </w: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as well as my teammates' health and safety at the workplace which earned me an *** award in the *** year. </w:t>
                      </w:r>
                    </w:p>
                    <w:p w:rsidR="00EE7E39" w:rsidRPr="00EE7E39" w:rsidRDefault="00EE7E39" w:rsidP="00EE7E39">
                      <w:pPr>
                        <w:tabs>
                          <w:tab w:val="right" w:pos="9026"/>
                        </w:tabs>
                        <w:spacing w:line="276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aving said this, I would like to present below some of the highlights of my qualifications:</w:t>
                      </w: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:rsidR="00EE7E39" w:rsidRPr="00EE7E39" w:rsidRDefault="00EE7E39" w:rsidP="00EE7E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right" w:pos="9026"/>
                        </w:tabs>
                        <w:spacing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 have mastered the principles, techniques, and tools of various forms of welding.</w:t>
                      </w:r>
                    </w:p>
                    <w:p w:rsidR="00EE7E39" w:rsidRPr="00EE7E39" w:rsidRDefault="00EE7E39" w:rsidP="00EE7E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right" w:pos="9026"/>
                        </w:tabs>
                        <w:spacing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have </w:t>
                      </w:r>
                      <w:proofErr w:type="spellStart"/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nalyzed</w:t>
                      </w:r>
                      <w:proofErr w:type="spellEnd"/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designs and diagrams routinely to make the designers' blueprints a reality.</w:t>
                      </w:r>
                    </w:p>
                    <w:p w:rsidR="00EE7E39" w:rsidRPr="00EE7E39" w:rsidRDefault="00EE7E39" w:rsidP="00EE7E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right" w:pos="9026"/>
                        </w:tabs>
                        <w:spacing w:line="276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 earned welding certification from *******.</w:t>
                      </w:r>
                    </w:p>
                    <w:p w:rsidR="00EE7E39" w:rsidRPr="00EE7E39" w:rsidRDefault="00EE7E39" w:rsidP="00EE7E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right" w:pos="9026"/>
                        </w:tabs>
                        <w:spacing w:line="276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Due to the quality and quantity of production I achieve, I constantly got pay raises in my previous job.</w:t>
                      </w:r>
                    </w:p>
                    <w:p w:rsidR="00EE7E39" w:rsidRPr="00EE7E39" w:rsidRDefault="00EE7E39" w:rsidP="00EE7E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right" w:pos="9026"/>
                        </w:tabs>
                        <w:spacing w:line="276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am known for </w:t>
                      </w:r>
                      <w:proofErr w:type="spellStart"/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nalyzing</w:t>
                      </w:r>
                      <w:proofErr w:type="spellEnd"/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and selecting source metals without making any compromise on the quality yet within the stipulated budget.</w:t>
                      </w:r>
                    </w:p>
                    <w:p w:rsidR="00EE7E39" w:rsidRPr="00EE7E39" w:rsidRDefault="00EE7E39" w:rsidP="00EE7E39">
                      <w:pPr>
                        <w:tabs>
                          <w:tab w:val="right" w:pos="9026"/>
                        </w:tabs>
                        <w:spacing w:line="276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My proven ability to deliver quality output, as well as work in a dedicated manner, will contribute immensely to the success of ***.</w:t>
                      </w:r>
                    </w:p>
                    <w:p w:rsidR="00EE7E39" w:rsidRPr="00EE7E39" w:rsidRDefault="00EE7E39" w:rsidP="00EE7E39">
                      <w:pPr>
                        <w:tabs>
                          <w:tab w:val="right" w:pos="9026"/>
                        </w:tabs>
                        <w:spacing w:line="276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Looking forward to speaking with you soon. Thank you for your time and consideration.</w:t>
                      </w:r>
                    </w:p>
                    <w:p w:rsidR="00EE7E39" w:rsidRPr="00EE7E39" w:rsidRDefault="00EE7E39" w:rsidP="00EE7E39">
                      <w:pPr>
                        <w:tabs>
                          <w:tab w:val="right" w:pos="9026"/>
                        </w:tabs>
                        <w:spacing w:after="0" w:line="276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EE7E39" w:rsidRPr="00EE7E39" w:rsidRDefault="00EE7E39" w:rsidP="00EE7E39">
                      <w:pPr>
                        <w:tabs>
                          <w:tab w:val="right" w:pos="9026"/>
                        </w:tabs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E7E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2616A5" w:rsidRPr="00EE7E39" w:rsidRDefault="002616A5" w:rsidP="00EE7E3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EE7E39" w:rsidRDefault="00960669" w:rsidP="00EE7E39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bookmarkStart w:id="0" w:name="_GoBack"/>
      <w:bookmarkEnd w:id="0"/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4BD7" w:rsidRDefault="00B14BD7" w:rsidP="0041077B">
      <w:pPr>
        <w:spacing w:after="0" w:line="240" w:lineRule="auto"/>
      </w:pPr>
      <w:r>
        <w:separator/>
      </w:r>
    </w:p>
  </w:endnote>
  <w:endnote w:type="continuationSeparator" w:id="0">
    <w:p w:rsidR="00B14BD7" w:rsidRDefault="00B14BD7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36C6C08D" wp14:editId="01D5A5DC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4BD7" w:rsidRDefault="00B14BD7" w:rsidP="0041077B">
      <w:pPr>
        <w:spacing w:after="0" w:line="240" w:lineRule="auto"/>
      </w:pPr>
      <w:r>
        <w:separator/>
      </w:r>
    </w:p>
  </w:footnote>
  <w:footnote w:type="continuationSeparator" w:id="0">
    <w:p w:rsidR="00B14BD7" w:rsidRDefault="00B14BD7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BE279C"/>
    <w:multiLevelType w:val="multilevel"/>
    <w:tmpl w:val="8052632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CF66DFB"/>
    <w:multiLevelType w:val="hybridMultilevel"/>
    <w:tmpl w:val="0ECCFD9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14BD7"/>
    <w:rsid w:val="00BB4B86"/>
    <w:rsid w:val="00BE13CD"/>
    <w:rsid w:val="00C34329"/>
    <w:rsid w:val="00D82251"/>
    <w:rsid w:val="00E51341"/>
    <w:rsid w:val="00E558EC"/>
    <w:rsid w:val="00EE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EE7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der Cover Letter Sample</dc:title>
  <dc:subject>Create your Cover Letter using Free Welder Cover Letter Sample Template</dc:subject>
  <dc:creator>QwikResume.com</dc:creator>
  <cp:keywords/>
  <dc:description/>
  <dcterms:created xsi:type="dcterms:W3CDTF">2022-09-09T10:03:00Z</dcterms:created>
  <dcterms:modified xsi:type="dcterms:W3CDTF">2022-09-09T10:03:00Z</dcterms:modified>
  <cp:category>Maintenance &amp; Repair</cp:category>
</cp:coreProperties>
</file>